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437230" w14:textId="77777777" w:rsidR="00CE2EDE" w:rsidRPr="00AD0AC7" w:rsidRDefault="00CE2EDE" w:rsidP="00CE2EDE">
      <w:pPr>
        <w:rPr>
          <w:rFonts w:ascii="Arial" w:hAnsi="Arial" w:cs="Arial"/>
          <w:b/>
          <w:bCs/>
          <w:sz w:val="40"/>
          <w:szCs w:val="40"/>
        </w:rPr>
      </w:pPr>
      <w:permStart w:id="1839156505" w:edGrp="everyone"/>
      <w:r w:rsidRPr="00AD0AC7">
        <w:rPr>
          <w:rFonts w:ascii="Arial" w:hAnsi="Arial" w:cs="Arial"/>
          <w:b/>
          <w:bCs/>
          <w:sz w:val="40"/>
          <w:szCs w:val="40"/>
        </w:rPr>
        <w:t>NOTIFICATION OF NON-AWARDED TENDERS</w:t>
      </w:r>
    </w:p>
    <w:tbl>
      <w:tblPr>
        <w:tblStyle w:val="TableGrid"/>
        <w:tblpPr w:leftFromText="180" w:rightFromText="180" w:vertAnchor="text" w:tblpY="110"/>
        <w:tblW w:w="8926" w:type="dxa"/>
        <w:tblLayout w:type="fixed"/>
        <w:tblLook w:val="04A0" w:firstRow="1" w:lastRow="0" w:firstColumn="1" w:lastColumn="0" w:noHBand="0" w:noVBand="1"/>
      </w:tblPr>
      <w:tblGrid>
        <w:gridCol w:w="1985"/>
        <w:gridCol w:w="6941"/>
      </w:tblGrid>
      <w:tr w:rsidR="00CE2EDE" w:rsidRPr="00C46D07" w14:paraId="01DC9B1C" w14:textId="77777777" w:rsidTr="00CE2EDE">
        <w:tc>
          <w:tcPr>
            <w:tcW w:w="1985" w:type="dxa"/>
            <w:shd w:val="clear" w:color="auto" w:fill="B4C6E7" w:themeFill="accent1" w:themeFillTint="66"/>
          </w:tcPr>
          <w:p w14:paraId="3C913B79" w14:textId="77777777" w:rsidR="00CE2EDE" w:rsidRPr="00C46D07" w:rsidRDefault="00CE2EDE" w:rsidP="00CE2EDE">
            <w:pPr>
              <w:rPr>
                <w:rFonts w:ascii="Arial" w:hAnsi="Arial" w:cs="Arial"/>
                <w:b/>
              </w:rPr>
            </w:pPr>
            <w:r w:rsidRPr="00C46D07">
              <w:rPr>
                <w:rFonts w:ascii="Arial" w:hAnsi="Arial" w:cs="Arial"/>
                <w:b/>
              </w:rPr>
              <w:t>TENDER</w:t>
            </w:r>
          </w:p>
          <w:p w14:paraId="2AA3578B" w14:textId="77777777" w:rsidR="00CE2EDE" w:rsidRPr="00C46D07" w:rsidRDefault="00CE2EDE" w:rsidP="00CE2EDE">
            <w:pPr>
              <w:rPr>
                <w:rFonts w:ascii="Arial" w:hAnsi="Arial" w:cs="Arial"/>
                <w:b/>
              </w:rPr>
            </w:pPr>
            <w:r w:rsidRPr="00C46D07">
              <w:rPr>
                <w:rFonts w:ascii="Arial" w:hAnsi="Arial" w:cs="Arial"/>
                <w:b/>
              </w:rPr>
              <w:t>NUMBER</w:t>
            </w:r>
          </w:p>
        </w:tc>
        <w:tc>
          <w:tcPr>
            <w:tcW w:w="6941" w:type="dxa"/>
            <w:shd w:val="clear" w:color="auto" w:fill="B4C6E7" w:themeFill="accent1" w:themeFillTint="66"/>
          </w:tcPr>
          <w:p w14:paraId="57622704" w14:textId="77777777" w:rsidR="00CE2EDE" w:rsidRPr="00C46D07" w:rsidRDefault="00CE2EDE" w:rsidP="00CE2EDE">
            <w:pPr>
              <w:rPr>
                <w:rFonts w:ascii="Arial" w:hAnsi="Arial" w:cs="Arial"/>
                <w:b/>
              </w:rPr>
            </w:pPr>
            <w:r w:rsidRPr="00C46D07">
              <w:rPr>
                <w:rFonts w:ascii="Arial" w:hAnsi="Arial" w:cs="Arial"/>
                <w:b/>
              </w:rPr>
              <w:t>DESCRIPTION</w:t>
            </w:r>
          </w:p>
        </w:tc>
      </w:tr>
      <w:tr w:rsidR="00CE2EDE" w:rsidRPr="00C46D07" w14:paraId="2DFB3442" w14:textId="77777777" w:rsidTr="00CE2EDE">
        <w:trPr>
          <w:trHeight w:val="474"/>
        </w:trPr>
        <w:tc>
          <w:tcPr>
            <w:tcW w:w="1985" w:type="dxa"/>
            <w:shd w:val="clear" w:color="auto" w:fill="FFFFFF" w:themeFill="background1"/>
          </w:tcPr>
          <w:p w14:paraId="0737340D" w14:textId="4C39F502" w:rsidR="00CE2EDE" w:rsidRPr="00C46D07" w:rsidRDefault="00CE2EDE" w:rsidP="00CE2EDE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2"/>
                <w:szCs w:val="22"/>
              </w:rPr>
            </w:pPr>
            <w:r w:rsidRPr="00C46D07">
              <w:rPr>
                <w:rFonts w:ascii="Arial" w:hAnsi="Arial" w:cs="Arial"/>
                <w:sz w:val="22"/>
                <w:szCs w:val="22"/>
              </w:rPr>
              <w:t>T3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  <w:r w:rsidRPr="00C46D07">
              <w:rPr>
                <w:rFonts w:ascii="Arial" w:hAnsi="Arial" w:cs="Arial"/>
                <w:sz w:val="22"/>
                <w:szCs w:val="22"/>
              </w:rPr>
              <w:t>/2021</w:t>
            </w:r>
          </w:p>
        </w:tc>
        <w:tc>
          <w:tcPr>
            <w:tcW w:w="6941" w:type="dxa"/>
            <w:shd w:val="clear" w:color="auto" w:fill="FFFFFF" w:themeFill="background1"/>
          </w:tcPr>
          <w:p w14:paraId="6BD49703" w14:textId="6F820485" w:rsidR="00CE2EDE" w:rsidRPr="00CE2EDE" w:rsidRDefault="00CE2EDE" w:rsidP="00CE2EDE">
            <w:pPr>
              <w:rPr>
                <w:rFonts w:ascii="Arial" w:hAnsi="Arial" w:cs="Arial"/>
              </w:rPr>
            </w:pPr>
            <w:r w:rsidRPr="00CE2EDE">
              <w:rPr>
                <w:rFonts w:ascii="Arial" w:hAnsi="Arial" w:cs="Arial"/>
                <w:sz w:val="20"/>
                <w:szCs w:val="20"/>
              </w:rPr>
              <w:t>NEW SCIENCE &amp; RESEARCH LABS (HS BUILDING) CONSULTANT TEAM.</w:t>
            </w:r>
          </w:p>
        </w:tc>
      </w:tr>
    </w:tbl>
    <w:p w14:paraId="2830135E" w14:textId="0EFCBC65" w:rsidR="00877A0A" w:rsidRPr="00AD0AC7" w:rsidRDefault="00877A0A" w:rsidP="00AD0AC7">
      <w:pPr>
        <w:spacing w:line="360" w:lineRule="auto"/>
        <w:rPr>
          <w:rFonts w:ascii="Arial" w:hAnsi="Arial" w:cs="Arial"/>
        </w:rPr>
      </w:pPr>
    </w:p>
    <w:p w14:paraId="7B6E97B2" w14:textId="77777777" w:rsidR="00877A0A" w:rsidRPr="00C46D07" w:rsidRDefault="00877A0A" w:rsidP="00877A0A">
      <w:pPr>
        <w:rPr>
          <w:rFonts w:ascii="Arial" w:hAnsi="Arial" w:cs="Arial"/>
        </w:rPr>
      </w:pPr>
    </w:p>
    <w:p w14:paraId="694972D0" w14:textId="77777777" w:rsidR="00A725DF" w:rsidRPr="00AD0AC7" w:rsidRDefault="00A725DF" w:rsidP="00877A0A">
      <w:pPr>
        <w:rPr>
          <w:rFonts w:ascii="Arial" w:hAnsi="Arial" w:cs="Arial"/>
        </w:rPr>
      </w:pPr>
      <w:bookmarkStart w:id="0" w:name="_GoBack"/>
      <w:bookmarkEnd w:id="0"/>
      <w:permEnd w:id="1839156505"/>
    </w:p>
    <w:sectPr w:rsidR="00A725DF" w:rsidRPr="00AD0AC7" w:rsidSect="00CE2EDE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267" w:right="1440" w:bottom="432" w:left="144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7757D2" w14:textId="77777777" w:rsidR="00E16256" w:rsidRDefault="00E16256" w:rsidP="00E25828">
      <w:pPr>
        <w:spacing w:after="0" w:line="240" w:lineRule="auto"/>
      </w:pPr>
      <w:r>
        <w:separator/>
      </w:r>
    </w:p>
  </w:endnote>
  <w:endnote w:type="continuationSeparator" w:id="0">
    <w:p w14:paraId="0912A186" w14:textId="77777777" w:rsidR="00E16256" w:rsidRDefault="00E16256" w:rsidP="00E258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nion Pro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20552463"/>
      <w:docPartObj>
        <w:docPartGallery w:val="Page Numbers (Bottom of Page)"/>
        <w:docPartUnique/>
      </w:docPartObj>
    </w:sdtPr>
    <w:sdtEndPr>
      <w:rPr>
        <w:noProof/>
        <w:color w:val="002060"/>
      </w:rPr>
    </w:sdtEndPr>
    <w:sdtContent>
      <w:p w14:paraId="57A3CC06" w14:textId="1D1549C0" w:rsidR="00F150BF" w:rsidRDefault="00F150BF">
        <w:pPr>
          <w:pStyle w:val="Footer"/>
          <w:jc w:val="right"/>
        </w:pPr>
        <w:r w:rsidRPr="00F150BF">
          <w:rPr>
            <w:color w:val="002060"/>
          </w:rPr>
          <w:fldChar w:fldCharType="begin"/>
        </w:r>
        <w:r w:rsidRPr="00F150BF">
          <w:rPr>
            <w:color w:val="002060"/>
          </w:rPr>
          <w:instrText xml:space="preserve"> PAGE   \* MERGEFORMAT </w:instrText>
        </w:r>
        <w:r w:rsidRPr="00F150BF">
          <w:rPr>
            <w:color w:val="002060"/>
          </w:rPr>
          <w:fldChar w:fldCharType="separate"/>
        </w:r>
        <w:r w:rsidR="00A05F19">
          <w:rPr>
            <w:noProof/>
            <w:color w:val="002060"/>
          </w:rPr>
          <w:t>3</w:t>
        </w:r>
        <w:r w:rsidRPr="00F150BF">
          <w:rPr>
            <w:noProof/>
            <w:color w:val="002060"/>
          </w:rPr>
          <w:fldChar w:fldCharType="end"/>
        </w:r>
      </w:p>
    </w:sdtContent>
  </w:sdt>
  <w:p w14:paraId="7FFF1576" w14:textId="217D1BE4" w:rsidR="00E25828" w:rsidRDefault="00E25828" w:rsidP="00E25828">
    <w:pPr>
      <w:pStyle w:val="Footer"/>
      <w:ind w:left="-144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002060"/>
      </w:rPr>
      <w:id w:val="19222102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0A54E4" w14:textId="04CE1543" w:rsidR="00F150BF" w:rsidRPr="00F150BF" w:rsidRDefault="00F150BF">
        <w:pPr>
          <w:pStyle w:val="Footer"/>
          <w:jc w:val="right"/>
          <w:rPr>
            <w:color w:val="002060"/>
          </w:rPr>
        </w:pPr>
        <w:r w:rsidRPr="00F150BF">
          <w:rPr>
            <w:color w:val="002060"/>
          </w:rPr>
          <w:fldChar w:fldCharType="begin"/>
        </w:r>
        <w:r w:rsidRPr="00F150BF">
          <w:rPr>
            <w:color w:val="002060"/>
          </w:rPr>
          <w:instrText xml:space="preserve"> PAGE   \* MERGEFORMAT </w:instrText>
        </w:r>
        <w:r w:rsidRPr="00F150BF">
          <w:rPr>
            <w:color w:val="002060"/>
          </w:rPr>
          <w:fldChar w:fldCharType="separate"/>
        </w:r>
        <w:r w:rsidR="00A05F19">
          <w:rPr>
            <w:noProof/>
            <w:color w:val="002060"/>
          </w:rPr>
          <w:t>1</w:t>
        </w:r>
        <w:r w:rsidRPr="00F150BF">
          <w:rPr>
            <w:noProof/>
            <w:color w:val="002060"/>
          </w:rPr>
          <w:fldChar w:fldCharType="end"/>
        </w:r>
      </w:p>
    </w:sdtContent>
  </w:sdt>
  <w:p w14:paraId="4CB01BC8" w14:textId="2A4516C4" w:rsidR="00A96F30" w:rsidRDefault="00A96F30" w:rsidP="007378D8">
    <w:pPr>
      <w:pStyle w:val="Footer"/>
      <w:tabs>
        <w:tab w:val="left" w:pos="9360"/>
      </w:tabs>
      <w:ind w:left="-1350" w:firstLine="63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C1E813" w14:textId="77777777" w:rsidR="00E16256" w:rsidRDefault="00E16256" w:rsidP="00E25828">
      <w:pPr>
        <w:spacing w:after="0" w:line="240" w:lineRule="auto"/>
      </w:pPr>
      <w:r>
        <w:separator/>
      </w:r>
    </w:p>
  </w:footnote>
  <w:footnote w:type="continuationSeparator" w:id="0">
    <w:p w14:paraId="6E0F2E56" w14:textId="77777777" w:rsidR="00E16256" w:rsidRDefault="00E16256" w:rsidP="00E258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D83D74" w14:textId="381B0584" w:rsidR="00E25828" w:rsidRPr="00E25828" w:rsidRDefault="007378D8" w:rsidP="00E25828">
    <w:pPr>
      <w:pStyle w:val="Header"/>
      <w:ind w:left="-1440"/>
    </w:pPr>
    <w:r>
      <w:rPr>
        <w:noProof/>
        <w:lang w:val="en-ZA" w:eastAsia="en-ZA"/>
      </w:rPr>
      <w:drawing>
        <wp:anchor distT="0" distB="0" distL="114300" distR="114300" simplePos="0" relativeHeight="251661312" behindDoc="1" locked="0" layoutInCell="1" allowOverlap="1" wp14:anchorId="1C3A501F" wp14:editId="1042AA81">
          <wp:simplePos x="0" y="0"/>
          <wp:positionH relativeFrom="margin">
            <wp:posOffset>-393700</wp:posOffset>
          </wp:positionH>
          <wp:positionV relativeFrom="paragraph">
            <wp:posOffset>2384235</wp:posOffset>
          </wp:positionV>
          <wp:extent cx="6731327" cy="6737079"/>
          <wp:effectExtent l="0" t="0" r="0" b="6985"/>
          <wp:wrapNone/>
          <wp:docPr id="1" name="Picture 1" descr="Ico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" name="Picture 109" descr="Ico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31327" cy="67370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8396E3" w14:textId="2ECDFF89" w:rsidR="00A96F30" w:rsidRDefault="000A072F" w:rsidP="00A96F30">
    <w:pPr>
      <w:pStyle w:val="Header"/>
      <w:ind w:hanging="1440"/>
    </w:pPr>
    <w:permStart w:id="410338869" w:edGrp="everyone"/>
    <w:permStart w:id="1321218783" w:edGrp="everyone"/>
    <w:r>
      <w:rPr>
        <w:noProof/>
        <w:lang w:val="en-ZA" w:eastAsia="en-ZA"/>
      </w:rPr>
      <w:drawing>
        <wp:anchor distT="0" distB="0" distL="114300" distR="114300" simplePos="0" relativeHeight="251659264" behindDoc="0" locked="0" layoutInCell="1" allowOverlap="1" wp14:anchorId="448C4677" wp14:editId="4C39561B">
          <wp:simplePos x="0" y="0"/>
          <wp:positionH relativeFrom="column">
            <wp:posOffset>-457200</wp:posOffset>
          </wp:positionH>
          <wp:positionV relativeFrom="paragraph">
            <wp:posOffset>2622550</wp:posOffset>
          </wp:positionV>
          <wp:extent cx="6731000" cy="6654165"/>
          <wp:effectExtent l="0" t="0" r="0" b="0"/>
          <wp:wrapNone/>
          <wp:docPr id="15" name="Picture 15" descr="Ico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" name="Picture 109" descr="Ico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31000" cy="665416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2F542B" w:rsidRPr="00CD640A">
      <w:rPr>
        <w:noProof/>
        <w:lang w:val="en-ZA" w:eastAsia="en-ZA"/>
      </w:rPr>
      <w:drawing>
        <wp:anchor distT="0" distB="0" distL="114300" distR="114300" simplePos="0" relativeHeight="251682816" behindDoc="0" locked="0" layoutInCell="1" allowOverlap="1" wp14:anchorId="7659C2CB" wp14:editId="2A764812">
          <wp:simplePos x="0" y="0"/>
          <wp:positionH relativeFrom="column">
            <wp:posOffset>4091305</wp:posOffset>
          </wp:positionH>
          <wp:positionV relativeFrom="paragraph">
            <wp:posOffset>2486025</wp:posOffset>
          </wp:positionV>
          <wp:extent cx="73025" cy="73025"/>
          <wp:effectExtent l="0" t="0" r="3175" b="3175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025" cy="73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F542B" w:rsidRPr="00CD640A">
      <w:rPr>
        <w:noProof/>
        <w:lang w:val="en-ZA" w:eastAsia="en-ZA"/>
      </w:rPr>
      <w:drawing>
        <wp:anchor distT="0" distB="0" distL="114300" distR="114300" simplePos="0" relativeHeight="251684864" behindDoc="0" locked="0" layoutInCell="1" allowOverlap="1" wp14:anchorId="65537D5D" wp14:editId="36F7B74E">
          <wp:simplePos x="0" y="0"/>
          <wp:positionH relativeFrom="column">
            <wp:posOffset>4091305</wp:posOffset>
          </wp:positionH>
          <wp:positionV relativeFrom="paragraph">
            <wp:posOffset>2360295</wp:posOffset>
          </wp:positionV>
          <wp:extent cx="73025" cy="73025"/>
          <wp:effectExtent l="0" t="0" r="3175" b="3175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025" cy="73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F542B" w:rsidRPr="00CD640A">
      <w:rPr>
        <w:noProof/>
        <w:lang w:val="en-ZA" w:eastAsia="en-ZA"/>
      </w:rPr>
      <w:drawing>
        <wp:anchor distT="0" distB="0" distL="114300" distR="114300" simplePos="0" relativeHeight="251683840" behindDoc="0" locked="0" layoutInCell="1" allowOverlap="1" wp14:anchorId="5A55CF68" wp14:editId="7A32C709">
          <wp:simplePos x="0" y="0"/>
          <wp:positionH relativeFrom="column">
            <wp:posOffset>4089400</wp:posOffset>
          </wp:positionH>
          <wp:positionV relativeFrom="paragraph">
            <wp:posOffset>2249805</wp:posOffset>
          </wp:positionV>
          <wp:extent cx="73025" cy="73025"/>
          <wp:effectExtent l="0" t="0" r="3175" b="3175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025" cy="73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F542B" w:rsidRPr="00CD640A">
      <w:rPr>
        <w:noProof/>
        <w:lang w:val="en-ZA" w:eastAsia="en-ZA"/>
      </w:rPr>
      <w:drawing>
        <wp:anchor distT="0" distB="0" distL="114300" distR="114300" simplePos="0" relativeHeight="251686912" behindDoc="0" locked="0" layoutInCell="1" allowOverlap="1" wp14:anchorId="31AF74B5" wp14:editId="6C6CFED5">
          <wp:simplePos x="0" y="0"/>
          <wp:positionH relativeFrom="column">
            <wp:posOffset>4091305</wp:posOffset>
          </wp:positionH>
          <wp:positionV relativeFrom="paragraph">
            <wp:posOffset>1647825</wp:posOffset>
          </wp:positionV>
          <wp:extent cx="73025" cy="73025"/>
          <wp:effectExtent l="0" t="0" r="3175" b="3175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025" cy="73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F542B" w:rsidRPr="00CD640A">
      <w:rPr>
        <w:noProof/>
        <w:lang w:val="en-ZA" w:eastAsia="en-ZA"/>
      </w:rPr>
      <w:drawing>
        <wp:anchor distT="0" distB="0" distL="114300" distR="114300" simplePos="0" relativeHeight="251685888" behindDoc="0" locked="0" layoutInCell="1" allowOverlap="1" wp14:anchorId="6418A3F3" wp14:editId="0B93E908">
          <wp:simplePos x="0" y="0"/>
          <wp:positionH relativeFrom="column">
            <wp:posOffset>4089400</wp:posOffset>
          </wp:positionH>
          <wp:positionV relativeFrom="paragraph">
            <wp:posOffset>1409700</wp:posOffset>
          </wp:positionV>
          <wp:extent cx="73025" cy="73025"/>
          <wp:effectExtent l="0" t="0" r="3175" b="3175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025" cy="73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F542B">
      <w:rPr>
        <w:noProof/>
        <w:lang w:val="en-ZA" w:eastAsia="en-ZA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1FECE2B5" wp14:editId="2B3619F2">
              <wp:simplePos x="0" y="0"/>
              <wp:positionH relativeFrom="column">
                <wp:posOffset>4096385</wp:posOffset>
              </wp:positionH>
              <wp:positionV relativeFrom="paragraph">
                <wp:posOffset>875246</wp:posOffset>
              </wp:positionV>
              <wp:extent cx="2629535" cy="417830"/>
              <wp:effectExtent l="0" t="0" r="0" b="127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29535" cy="4178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7BA4C9" w14:textId="4BE9497D" w:rsidR="00A22A47" w:rsidRDefault="006D39BB" w:rsidP="00A22A47">
                          <w:pPr>
                            <w:pStyle w:val="BasicParagraph"/>
                            <w:tabs>
                              <w:tab w:val="left" w:pos="220"/>
                            </w:tabs>
                            <w:suppressAutoHyphens/>
                            <w:rPr>
                              <w:rFonts w:ascii="Verdana" w:hAnsi="Verdana" w:cs="Verdana"/>
                              <w:b/>
                              <w:bCs/>
                              <w:color w:val="1F3262"/>
                              <w:spacing w:val="3"/>
                              <w:sz w:val="14"/>
                              <w:szCs w:val="14"/>
                              <w:lang w:val="en-US"/>
                            </w:rPr>
                          </w:pPr>
                          <w:permStart w:id="955974860" w:edGrp="everyone"/>
                          <w:r>
                            <w:rPr>
                              <w:rFonts w:ascii="Verdana" w:hAnsi="Verdana" w:cs="Verdana"/>
                              <w:b/>
                              <w:bCs/>
                              <w:color w:val="1F3262"/>
                              <w:spacing w:val="3"/>
                              <w:sz w:val="14"/>
                              <w:szCs w:val="14"/>
                              <w:lang w:val="en-US"/>
                            </w:rPr>
                            <w:t>Supply Chain Management</w:t>
                          </w:r>
                          <w:r w:rsidR="00A22A47">
                            <w:rPr>
                              <w:rFonts w:ascii="Verdana" w:hAnsi="Verdana" w:cs="Verdana"/>
                              <w:b/>
                              <w:bCs/>
                              <w:color w:val="1F3262"/>
                              <w:spacing w:val="3"/>
                              <w:sz w:val="14"/>
                              <w:szCs w:val="14"/>
                              <w:lang w:val="en-US"/>
                            </w:rPr>
                            <w:t xml:space="preserve"> Department</w:t>
                          </w:r>
                        </w:p>
                        <w:p w14:paraId="1D5373CF" w14:textId="7E4EE5C1" w:rsidR="003A37A8" w:rsidRDefault="006D39BB" w:rsidP="003A37A8">
                          <w:pPr>
                            <w:rPr>
                              <w:rFonts w:ascii="Verdana" w:hAnsi="Verdana" w:cs="Verdana"/>
                              <w:b/>
                              <w:bCs/>
                              <w:color w:val="947857"/>
                              <w:spacing w:val="5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  <w:t>Finance</w:t>
                          </w:r>
                          <w:r w:rsidR="003A37A8"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  <w:t xml:space="preserve"> </w:t>
                          </w:r>
                        </w:p>
                        <w:p w14:paraId="2577296B" w14:textId="6D83C091" w:rsidR="007378D8" w:rsidRDefault="003A37A8" w:rsidP="003A37A8">
                          <w:r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  <w:t xml:space="preserve"> </w:t>
                          </w:r>
                          <w:permEnd w:id="955974860"/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ECE2B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22.55pt;margin-top:68.9pt;width:207.05pt;height:32.9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" filled="f" stroked="f">
              <v:textbox>
                <w:txbxContent>
                  <w:p w14:paraId="4D7BA4C9" w14:textId="4BE9497D" w:rsidR="00A22A47" w:rsidRDefault="006D39BB" w:rsidP="00A22A47">
                    <w:pPr>
                      <w:pStyle w:val="BasicParagraph"/>
                      <w:tabs>
                        <w:tab w:val="left" w:pos="220"/>
                      </w:tabs>
                      <w:suppressAutoHyphens/>
                      <w:rPr>
                        <w:rFonts w:ascii="Verdana" w:hAnsi="Verdana" w:cs="Verdana"/>
                        <w:b/>
                        <w:bCs/>
                        <w:color w:val="1F3262"/>
                        <w:spacing w:val="3"/>
                        <w:sz w:val="14"/>
                        <w:szCs w:val="14"/>
                        <w:lang w:val="en-US"/>
                      </w:rPr>
                    </w:pPr>
                    <w:permStart w:id="955974860" w:edGrp="everyone"/>
                    <w:r>
                      <w:rPr>
                        <w:rFonts w:ascii="Verdana" w:hAnsi="Verdana" w:cs="Verdana"/>
                        <w:b/>
                        <w:bCs/>
                        <w:color w:val="1F3262"/>
                        <w:spacing w:val="3"/>
                        <w:sz w:val="14"/>
                        <w:szCs w:val="14"/>
                        <w:lang w:val="en-US"/>
                      </w:rPr>
                      <w:t>Supply Chain Management</w:t>
                    </w:r>
                    <w:r w:rsidR="00A22A47">
                      <w:rPr>
                        <w:rFonts w:ascii="Verdana" w:hAnsi="Verdana" w:cs="Verdana"/>
                        <w:b/>
                        <w:bCs/>
                        <w:color w:val="1F3262"/>
                        <w:spacing w:val="3"/>
                        <w:sz w:val="14"/>
                        <w:szCs w:val="14"/>
                        <w:lang w:val="en-US"/>
                      </w:rPr>
                      <w:t xml:space="preserve"> Department</w:t>
                    </w:r>
                  </w:p>
                  <w:p w14:paraId="1D5373CF" w14:textId="7E4EE5C1" w:rsidR="003A37A8" w:rsidRDefault="006D39BB" w:rsidP="003A37A8">
                    <w:pPr>
                      <w:rPr>
                        <w:rFonts w:ascii="Verdana" w:hAnsi="Verdana" w:cs="Verdana"/>
                        <w:b/>
                        <w:bCs/>
                        <w:color w:val="947857"/>
                        <w:spacing w:val="5"/>
                        <w:sz w:val="14"/>
                        <w:szCs w:val="14"/>
                      </w:rPr>
                    </w:pPr>
                    <w:r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  <w:t>Finance</w:t>
                    </w:r>
                    <w:r w:rsidR="003A37A8"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  <w:t xml:space="preserve"> </w:t>
                    </w:r>
                  </w:p>
                  <w:p w14:paraId="2577296B" w14:textId="6D83C091" w:rsidR="007378D8" w:rsidRDefault="003A37A8" w:rsidP="003A37A8">
                    <w:r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  <w:t xml:space="preserve"> </w:t>
                    </w:r>
                    <w:permEnd w:id="955974860"/>
                  </w:p>
                </w:txbxContent>
              </v:textbox>
            </v:shape>
          </w:pict>
        </mc:Fallback>
      </mc:AlternateContent>
    </w:r>
    <w:r w:rsidR="005328AF">
      <w:rPr>
        <w:noProof/>
        <w:lang w:val="en-ZA" w:eastAsia="en-ZA"/>
      </w:rPr>
      <mc:AlternateContent>
        <mc:Choice Requires="wps">
          <w:drawing>
            <wp:anchor distT="45720" distB="45720" distL="114300" distR="114300" simplePos="0" relativeHeight="251691008" behindDoc="0" locked="0" layoutInCell="1" allowOverlap="1" wp14:anchorId="30FA1732" wp14:editId="29884F6E">
              <wp:simplePos x="0" y="0"/>
              <wp:positionH relativeFrom="column">
                <wp:posOffset>4206240</wp:posOffset>
              </wp:positionH>
              <wp:positionV relativeFrom="paragraph">
                <wp:posOffset>1857748</wp:posOffset>
              </wp:positionV>
              <wp:extent cx="1344306" cy="134315"/>
              <wp:effectExtent l="0" t="0" r="8255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4306" cy="1343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B984C3F" w14:textId="24B16907" w:rsidR="00CD640A" w:rsidRDefault="00CD640A" w:rsidP="00A66B10">
                          <w:r w:rsidRPr="00CD640A">
                            <w:rPr>
                              <w:rFonts w:ascii="Verdana" w:hAnsi="Verdana" w:cs="Verdana"/>
                              <w:b/>
                              <w:bCs/>
                              <w:color w:val="1F3262"/>
                              <w:spacing w:val="3"/>
                              <w:sz w:val="14"/>
                              <w:szCs w:val="14"/>
                            </w:rPr>
                            <w:t>www.vut.ac.za</w:t>
                          </w:r>
                        </w:p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0FA1732" id="Text Box 14" o:spid="_x0000_s1027" type="#_x0000_t202" style="position:absolute;margin-left:331.2pt;margin-top:146.3pt;width:105.85pt;height:10.6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" filled="f" stroked="f">
              <v:textbox inset="0,0,0,0">
                <w:txbxContent>
                  <w:p w14:paraId="4B984C3F" w14:textId="24B16907" w:rsidR="00CD640A" w:rsidRDefault="00CD640A" w:rsidP="00A66B10">
                    <w:r w:rsidRPr="00CD640A">
                      <w:rPr>
                        <w:rFonts w:ascii="Verdana" w:hAnsi="Verdana" w:cs="Verdana"/>
                        <w:b/>
                        <w:bCs/>
                        <w:color w:val="1F3262"/>
                        <w:spacing w:val="3"/>
                        <w:sz w:val="14"/>
                        <w:szCs w:val="14"/>
                      </w:rPr>
                      <w:t>www.vut.ac.za</w:t>
                    </w:r>
                  </w:p>
                </w:txbxContent>
              </v:textbox>
            </v:shape>
          </w:pict>
        </mc:Fallback>
      </mc:AlternateContent>
    </w:r>
    <w:r w:rsidR="005328AF">
      <w:rPr>
        <w:noProof/>
        <w:lang w:val="en-ZA" w:eastAsia="en-ZA"/>
      </w:rPr>
      <mc:AlternateContent>
        <mc:Choice Requires="wps">
          <w:drawing>
            <wp:anchor distT="45720" distB="45720" distL="114300" distR="114300" simplePos="0" relativeHeight="251677696" behindDoc="0" locked="0" layoutInCell="1" allowOverlap="1" wp14:anchorId="25288C5B" wp14:editId="33005E92">
              <wp:simplePos x="0" y="0"/>
              <wp:positionH relativeFrom="column">
                <wp:posOffset>4213225</wp:posOffset>
              </wp:positionH>
              <wp:positionV relativeFrom="paragraph">
                <wp:posOffset>2212340</wp:posOffset>
              </wp:positionV>
              <wp:extent cx="998855" cy="133985"/>
              <wp:effectExtent l="0" t="0" r="10795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98855" cy="13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D0352F" w14:textId="77777777" w:rsidR="008D22E6" w:rsidRPr="008D22E6" w:rsidRDefault="008D22E6" w:rsidP="008D22E6">
                          <w:pPr>
                            <w:tabs>
                              <w:tab w:val="left" w:pos="220"/>
                            </w:tabs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textAlignment w:val="center"/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</w:pPr>
                          <w:permStart w:id="1381980204" w:edGrp="everyone"/>
                          <w:r w:rsidRPr="008D22E6"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  <w:t>+27(0)16 950 9000</w:t>
                          </w:r>
                        </w:p>
                        <w:permEnd w:id="1381980204"/>
                        <w:p w14:paraId="72B1DC11" w14:textId="77777777" w:rsidR="008D22E6" w:rsidRDefault="008D22E6" w:rsidP="00A66B10"/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5288C5B" id="Text Box 9" o:spid="_x0000_s1028" type="#_x0000_t202" style="position:absolute;margin-left:331.75pt;margin-top:174.2pt;width:78.65pt;height:10.5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" filled="f" stroked="f">
              <v:textbox inset="0,0,0,0">
                <w:txbxContent>
                  <w:p w14:paraId="75D0352F" w14:textId="77777777" w:rsidR="008D22E6" w:rsidRPr="008D22E6" w:rsidRDefault="008D22E6" w:rsidP="008D22E6">
                    <w:pPr>
                      <w:tabs>
                        <w:tab w:val="left" w:pos="220"/>
                      </w:tabs>
                      <w:autoSpaceDE w:val="0"/>
                      <w:autoSpaceDN w:val="0"/>
                      <w:adjustRightInd w:val="0"/>
                      <w:spacing w:after="0" w:line="288" w:lineRule="auto"/>
                      <w:textAlignment w:val="center"/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</w:pPr>
                    <w:permStart w:id="1381980204" w:edGrp="everyone"/>
                    <w:r w:rsidRPr="008D22E6"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  <w:t>+27(0)16 950 9000</w:t>
                    </w:r>
                  </w:p>
                  <w:permEnd w:id="1381980204"/>
                  <w:p w14:paraId="72B1DC11" w14:textId="77777777" w:rsidR="008D22E6" w:rsidRDefault="008D22E6" w:rsidP="00A66B10"/>
                </w:txbxContent>
              </v:textbox>
            </v:shape>
          </w:pict>
        </mc:Fallback>
      </mc:AlternateContent>
    </w:r>
    <w:r w:rsidR="005328AF">
      <w:rPr>
        <w:noProof/>
        <w:lang w:val="en-ZA" w:eastAsia="en-ZA"/>
      </w:rPr>
      <mc:AlternateContent>
        <mc:Choice Requires="wps">
          <w:drawing>
            <wp:anchor distT="45720" distB="45720" distL="114300" distR="114300" simplePos="0" relativeHeight="251679744" behindDoc="0" locked="0" layoutInCell="1" allowOverlap="1" wp14:anchorId="0D1DCA40" wp14:editId="1FEC6F12">
              <wp:simplePos x="0" y="0"/>
              <wp:positionH relativeFrom="column">
                <wp:posOffset>4213225</wp:posOffset>
              </wp:positionH>
              <wp:positionV relativeFrom="paragraph">
                <wp:posOffset>2336800</wp:posOffset>
              </wp:positionV>
              <wp:extent cx="998855" cy="133985"/>
              <wp:effectExtent l="0" t="0" r="10795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98855" cy="13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B860F5" w14:textId="77777777" w:rsidR="008D22E6" w:rsidRPr="008D22E6" w:rsidRDefault="008D22E6" w:rsidP="008D22E6">
                          <w:pPr>
                            <w:tabs>
                              <w:tab w:val="left" w:pos="220"/>
                            </w:tabs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textAlignment w:val="center"/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</w:pPr>
                          <w:permStart w:id="1699890839" w:edGrp="everyone"/>
                          <w:r w:rsidRPr="008D22E6"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  <w:t>+27(0)16 950 9898</w:t>
                          </w:r>
                        </w:p>
                        <w:permEnd w:id="1699890839"/>
                        <w:p w14:paraId="1C74A3C1" w14:textId="77777777" w:rsidR="008D22E6" w:rsidRDefault="008D22E6" w:rsidP="00A66B10"/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D1DCA40" id="Text Box 10" o:spid="_x0000_s1029" type="#_x0000_t202" style="position:absolute;margin-left:331.75pt;margin-top:184pt;width:78.65pt;height:10.5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" filled="f" stroked="f">
              <v:textbox inset="0,0,0,0">
                <w:txbxContent>
                  <w:p w14:paraId="4DB860F5" w14:textId="77777777" w:rsidR="008D22E6" w:rsidRPr="008D22E6" w:rsidRDefault="008D22E6" w:rsidP="008D22E6">
                    <w:pPr>
                      <w:tabs>
                        <w:tab w:val="left" w:pos="220"/>
                      </w:tabs>
                      <w:autoSpaceDE w:val="0"/>
                      <w:autoSpaceDN w:val="0"/>
                      <w:adjustRightInd w:val="0"/>
                      <w:spacing w:after="0" w:line="288" w:lineRule="auto"/>
                      <w:textAlignment w:val="center"/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</w:pPr>
                    <w:permStart w:id="1699890839" w:edGrp="everyone"/>
                    <w:r w:rsidRPr="008D22E6"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  <w:t>+27(0)16 950 9898</w:t>
                    </w:r>
                  </w:p>
                  <w:permEnd w:id="1699890839"/>
                  <w:p w14:paraId="1C74A3C1" w14:textId="77777777" w:rsidR="008D22E6" w:rsidRDefault="008D22E6" w:rsidP="00A66B10"/>
                </w:txbxContent>
              </v:textbox>
            </v:shape>
          </w:pict>
        </mc:Fallback>
      </mc:AlternateContent>
    </w:r>
    <w:r w:rsidR="005328AF">
      <w:rPr>
        <w:noProof/>
        <w:lang w:val="en-ZA" w:eastAsia="en-ZA"/>
      </w:rPr>
      <mc:AlternateContent>
        <mc:Choice Requires="wps">
          <w:drawing>
            <wp:anchor distT="45720" distB="45720" distL="114300" distR="114300" simplePos="0" relativeHeight="251688960" behindDoc="0" locked="0" layoutInCell="1" allowOverlap="1" wp14:anchorId="4779FCBF" wp14:editId="3B7EEEF4">
              <wp:simplePos x="0" y="0"/>
              <wp:positionH relativeFrom="column">
                <wp:posOffset>4210050</wp:posOffset>
              </wp:positionH>
              <wp:positionV relativeFrom="paragraph">
                <wp:posOffset>2460252</wp:posOffset>
              </wp:positionV>
              <wp:extent cx="998855" cy="133985"/>
              <wp:effectExtent l="0" t="0" r="10795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98855" cy="13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3DF0E1" w14:textId="0A86F46C" w:rsidR="00CD640A" w:rsidRDefault="00CD640A" w:rsidP="00A66B10">
                          <w:permStart w:id="10702926" w:edGrp="everyone"/>
                          <w:permEnd w:id="10702926"/>
                        </w:p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779FCBF" id="Text Box 13" o:spid="_x0000_s1030" type="#_x0000_t202" style="position:absolute;margin-left:331.5pt;margin-top:193.7pt;width:78.65pt;height:10.5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" filled="f" stroked="f">
              <v:textbox inset="0,0,0,0">
                <w:txbxContent>
                  <w:p w14:paraId="143DF0E1" w14:textId="0A86F46C" w:rsidR="00CD640A" w:rsidRDefault="00CD640A" w:rsidP="00A66B10">
                    <w:permStart w:id="10702926" w:edGrp="everyone"/>
                    <w:permEnd w:id="10702926"/>
                  </w:p>
                </w:txbxContent>
              </v:textbox>
            </v:shape>
          </w:pict>
        </mc:Fallback>
      </mc:AlternateContent>
    </w:r>
    <w:permEnd w:id="410338869"/>
    <w:permEnd w:id="1321218783"/>
    <w:r w:rsidR="009B217E">
      <w:rPr>
        <w:noProof/>
        <w:lang w:val="en-ZA" w:eastAsia="en-ZA"/>
      </w:rPr>
      <mc:AlternateContent>
        <mc:Choice Requires="wps">
          <w:drawing>
            <wp:anchor distT="45720" distB="45720" distL="114300" distR="114300" simplePos="0" relativeHeight="251675648" behindDoc="0" locked="0" layoutInCell="1" allowOverlap="1" wp14:anchorId="5EC9B2D3" wp14:editId="459C0CCB">
              <wp:simplePos x="0" y="0"/>
              <wp:positionH relativeFrom="column">
                <wp:posOffset>4213225</wp:posOffset>
              </wp:positionH>
              <wp:positionV relativeFrom="paragraph">
                <wp:posOffset>1734185</wp:posOffset>
              </wp:positionV>
              <wp:extent cx="1725930" cy="133985"/>
              <wp:effectExtent l="0" t="0" r="762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5930" cy="13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8737052" w14:textId="77777777" w:rsidR="008D22E6" w:rsidRPr="008D22E6" w:rsidRDefault="008D22E6" w:rsidP="008D22E6">
                          <w:pPr>
                            <w:tabs>
                              <w:tab w:val="left" w:pos="220"/>
                            </w:tabs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textAlignment w:val="center"/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</w:pPr>
                          <w:r w:rsidRPr="008D22E6"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  <w:t>Vanderbijlpark, 1911, South Africa</w:t>
                          </w:r>
                        </w:p>
                        <w:p w14:paraId="237EA65B" w14:textId="77777777" w:rsidR="008D22E6" w:rsidRDefault="008D22E6" w:rsidP="00A66B10"/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EC9B2D3" id="Text Box 8" o:spid="_x0000_s1031" type="#_x0000_t202" style="position:absolute;margin-left:331.75pt;margin-top:136.55pt;width:135.9pt;height:10.5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" filled="f" stroked="f">
              <v:textbox inset="0,0,0,0">
                <w:txbxContent>
                  <w:p w14:paraId="68737052" w14:textId="77777777" w:rsidR="008D22E6" w:rsidRPr="008D22E6" w:rsidRDefault="008D22E6" w:rsidP="008D22E6">
                    <w:pPr>
                      <w:tabs>
                        <w:tab w:val="left" w:pos="220"/>
                      </w:tabs>
                      <w:autoSpaceDE w:val="0"/>
                      <w:autoSpaceDN w:val="0"/>
                      <w:adjustRightInd w:val="0"/>
                      <w:spacing w:after="0" w:line="288" w:lineRule="auto"/>
                      <w:textAlignment w:val="center"/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</w:pPr>
                    <w:r w:rsidRPr="008D22E6"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  <w:t>Vanderbijlpark, 1911, South Africa</w:t>
                    </w:r>
                  </w:p>
                  <w:p w14:paraId="237EA65B" w14:textId="77777777" w:rsidR="008D22E6" w:rsidRDefault="008D22E6" w:rsidP="00A66B10"/>
                </w:txbxContent>
              </v:textbox>
            </v:shape>
          </w:pict>
        </mc:Fallback>
      </mc:AlternateContent>
    </w:r>
    <w:r w:rsidR="009B217E">
      <w:rPr>
        <w:noProof/>
        <w:lang w:val="en-ZA" w:eastAsia="en-ZA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52091584" wp14:editId="0EA3AD47">
              <wp:simplePos x="0" y="0"/>
              <wp:positionH relativeFrom="column">
                <wp:posOffset>4213225</wp:posOffset>
              </wp:positionH>
              <wp:positionV relativeFrom="paragraph">
                <wp:posOffset>1617345</wp:posOffset>
              </wp:positionV>
              <wp:extent cx="864235" cy="133985"/>
              <wp:effectExtent l="0" t="0" r="12065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4235" cy="13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BF173E" w14:textId="77777777" w:rsidR="008D22E6" w:rsidRPr="008D22E6" w:rsidRDefault="008D22E6" w:rsidP="008D22E6">
                          <w:pPr>
                            <w:tabs>
                              <w:tab w:val="left" w:pos="220"/>
                            </w:tabs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textAlignment w:val="center"/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</w:pPr>
                          <w:r w:rsidRPr="008D22E6"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  <w:t xml:space="preserve">Private Bag X021 </w:t>
                          </w:r>
                        </w:p>
                        <w:p w14:paraId="3E2BFF83" w14:textId="77777777" w:rsidR="008D22E6" w:rsidRDefault="008D22E6" w:rsidP="00A66B10"/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2091584" id="Text Box 7" o:spid="_x0000_s1032" type="#_x0000_t202" style="position:absolute;margin-left:331.75pt;margin-top:127.35pt;width:68.05pt;height:10.5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" filled="f" stroked="f">
              <v:textbox inset="0,0,0,0">
                <w:txbxContent>
                  <w:p w14:paraId="24BF173E" w14:textId="77777777" w:rsidR="008D22E6" w:rsidRPr="008D22E6" w:rsidRDefault="008D22E6" w:rsidP="008D22E6">
                    <w:pPr>
                      <w:tabs>
                        <w:tab w:val="left" w:pos="220"/>
                      </w:tabs>
                      <w:autoSpaceDE w:val="0"/>
                      <w:autoSpaceDN w:val="0"/>
                      <w:adjustRightInd w:val="0"/>
                      <w:spacing w:after="0" w:line="288" w:lineRule="auto"/>
                      <w:textAlignment w:val="center"/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</w:pPr>
                    <w:r w:rsidRPr="008D22E6"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  <w:t xml:space="preserve">Private Bag X021 </w:t>
                    </w:r>
                  </w:p>
                  <w:p w14:paraId="3E2BFF83" w14:textId="77777777" w:rsidR="008D22E6" w:rsidRDefault="008D22E6" w:rsidP="00A66B10"/>
                </w:txbxContent>
              </v:textbox>
            </v:shape>
          </w:pict>
        </mc:Fallback>
      </mc:AlternateContent>
    </w:r>
    <w:r w:rsidR="009B217E">
      <w:rPr>
        <w:noProof/>
        <w:lang w:val="en-ZA" w:eastAsia="en-ZA"/>
      </w:rPr>
      <mc:AlternateContent>
        <mc:Choice Requires="wps">
          <w:drawing>
            <wp:anchor distT="45720" distB="45720" distL="114300" distR="114300" simplePos="0" relativeHeight="251671552" behindDoc="0" locked="0" layoutInCell="1" allowOverlap="1" wp14:anchorId="074712DD" wp14:editId="383B34FD">
              <wp:simplePos x="0" y="0"/>
              <wp:positionH relativeFrom="column">
                <wp:posOffset>4213225</wp:posOffset>
              </wp:positionH>
              <wp:positionV relativeFrom="paragraph">
                <wp:posOffset>1500505</wp:posOffset>
              </wp:positionV>
              <wp:extent cx="1725930" cy="133985"/>
              <wp:effectExtent l="0" t="0" r="762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5930" cy="13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1370EF3" w14:textId="77777777" w:rsidR="008D22E6" w:rsidRPr="008D22E6" w:rsidRDefault="008D22E6" w:rsidP="008D22E6">
                          <w:pPr>
                            <w:tabs>
                              <w:tab w:val="left" w:pos="220"/>
                            </w:tabs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textAlignment w:val="center"/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</w:pPr>
                          <w:r w:rsidRPr="008D22E6"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  <w:t>Vanderbijlpark, 1900, South Africa</w:t>
                          </w:r>
                        </w:p>
                        <w:p w14:paraId="3BD5B937" w14:textId="77777777" w:rsidR="008D22E6" w:rsidRDefault="008D22E6" w:rsidP="00A66B10"/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74712DD" id="Text Box 4" o:spid="_x0000_s1033" type="#_x0000_t202" style="position:absolute;margin-left:331.75pt;margin-top:118.15pt;width:135.9pt;height:10.5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" filled="f" stroked="f">
              <v:textbox inset="0,0,0,0">
                <w:txbxContent>
                  <w:p w14:paraId="71370EF3" w14:textId="77777777" w:rsidR="008D22E6" w:rsidRPr="008D22E6" w:rsidRDefault="008D22E6" w:rsidP="008D22E6">
                    <w:pPr>
                      <w:tabs>
                        <w:tab w:val="left" w:pos="220"/>
                      </w:tabs>
                      <w:autoSpaceDE w:val="0"/>
                      <w:autoSpaceDN w:val="0"/>
                      <w:adjustRightInd w:val="0"/>
                      <w:spacing w:after="0" w:line="288" w:lineRule="auto"/>
                      <w:textAlignment w:val="center"/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</w:pPr>
                    <w:r w:rsidRPr="008D22E6"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  <w:t>Vanderbijlpark, 1900, South Africa</w:t>
                    </w:r>
                  </w:p>
                  <w:p w14:paraId="3BD5B937" w14:textId="77777777" w:rsidR="008D22E6" w:rsidRDefault="008D22E6" w:rsidP="00A66B10"/>
                </w:txbxContent>
              </v:textbox>
            </v:shape>
          </w:pict>
        </mc:Fallback>
      </mc:AlternateContent>
    </w:r>
    <w:r w:rsidR="009B217E">
      <w:rPr>
        <w:noProof/>
        <w:lang w:val="en-ZA" w:eastAsia="en-ZA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792C4461" wp14:editId="526CB097">
              <wp:simplePos x="0" y="0"/>
              <wp:positionH relativeFrom="column">
                <wp:posOffset>4213225</wp:posOffset>
              </wp:positionH>
              <wp:positionV relativeFrom="paragraph">
                <wp:posOffset>1383030</wp:posOffset>
              </wp:positionV>
              <wp:extent cx="1106170" cy="133985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06170" cy="13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353556A" w14:textId="77777777" w:rsidR="008D22E6" w:rsidRPr="008D22E6" w:rsidRDefault="008D22E6" w:rsidP="008D22E6">
                          <w:pPr>
                            <w:tabs>
                              <w:tab w:val="left" w:pos="220"/>
                            </w:tabs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textAlignment w:val="center"/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</w:pPr>
                          <w:r w:rsidRPr="008D22E6">
                            <w:rPr>
                              <w:rFonts w:ascii="Verdana" w:hAnsi="Verdana" w:cs="Verdana"/>
                              <w:color w:val="1F3262"/>
                              <w:sz w:val="14"/>
                              <w:szCs w:val="14"/>
                            </w:rPr>
                            <w:t>Andries Potgieter Blvd</w:t>
                          </w:r>
                        </w:p>
                        <w:p w14:paraId="15B25088" w14:textId="4E927305" w:rsidR="008D22E6" w:rsidRDefault="008D22E6" w:rsidP="00A66B10"/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92C4461" id="Text Box 3" o:spid="_x0000_s1034" type="#_x0000_t202" style="position:absolute;margin-left:331.75pt;margin-top:108.9pt;width:87.1pt;height:10.5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" filled="f" stroked="f">
              <v:textbox inset="0,0,0,0">
                <w:txbxContent>
                  <w:p w14:paraId="6353556A" w14:textId="77777777" w:rsidR="008D22E6" w:rsidRPr="008D22E6" w:rsidRDefault="008D22E6" w:rsidP="008D22E6">
                    <w:pPr>
                      <w:tabs>
                        <w:tab w:val="left" w:pos="220"/>
                      </w:tabs>
                      <w:autoSpaceDE w:val="0"/>
                      <w:autoSpaceDN w:val="0"/>
                      <w:adjustRightInd w:val="0"/>
                      <w:spacing w:after="0" w:line="288" w:lineRule="auto"/>
                      <w:textAlignment w:val="center"/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</w:pPr>
                    <w:r w:rsidRPr="008D22E6">
                      <w:rPr>
                        <w:rFonts w:ascii="Verdana" w:hAnsi="Verdana" w:cs="Verdana"/>
                        <w:color w:val="1F3262"/>
                        <w:sz w:val="14"/>
                        <w:szCs w:val="14"/>
                      </w:rPr>
                      <w:t>Andries Potgieter Blvd</w:t>
                    </w:r>
                  </w:p>
                  <w:p w14:paraId="15B25088" w14:textId="4E927305" w:rsidR="008D22E6" w:rsidRDefault="008D22E6" w:rsidP="00A66B10"/>
                </w:txbxContent>
              </v:textbox>
            </v:shape>
          </w:pict>
        </mc:Fallback>
      </mc:AlternateContent>
    </w:r>
    <w:r w:rsidR="009B217E">
      <w:rPr>
        <w:noProof/>
        <w:lang w:val="en-ZA" w:eastAsia="en-ZA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6423CE23" wp14:editId="179830F1">
              <wp:simplePos x="0" y="0"/>
              <wp:positionH relativeFrom="column">
                <wp:posOffset>4206240</wp:posOffset>
              </wp:positionH>
              <wp:positionV relativeFrom="paragraph">
                <wp:posOffset>1266190</wp:posOffset>
              </wp:positionV>
              <wp:extent cx="1344295" cy="133985"/>
              <wp:effectExtent l="0" t="0" r="825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4295" cy="13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532E5A" w14:textId="663B0959" w:rsidR="008D22E6" w:rsidRDefault="008D22E6" w:rsidP="00A66B10">
                          <w:r w:rsidRPr="008D22E6">
                            <w:rPr>
                              <w:rFonts w:ascii="Verdana" w:hAnsi="Verdana" w:cs="Verdana"/>
                              <w:b/>
                              <w:bCs/>
                              <w:color w:val="1F3262"/>
                              <w:spacing w:val="3"/>
                              <w:sz w:val="14"/>
                              <w:szCs w:val="14"/>
                            </w:rPr>
                            <w:t xml:space="preserve">Vanderbijlpark Campus </w:t>
                          </w:r>
                        </w:p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423CE23" id="_x0000_s1035" type="#_x0000_t202" style="position:absolute;margin-left:331.2pt;margin-top:99.7pt;width:105.85pt;height:10.5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" filled="f" stroked="f">
              <v:textbox inset="0,0,0,0">
                <w:txbxContent>
                  <w:p w14:paraId="45532E5A" w14:textId="663B0959" w:rsidR="008D22E6" w:rsidRDefault="008D22E6" w:rsidP="00A66B10">
                    <w:r w:rsidRPr="008D22E6">
                      <w:rPr>
                        <w:rFonts w:ascii="Verdana" w:hAnsi="Verdana" w:cs="Verdana"/>
                        <w:b/>
                        <w:bCs/>
                        <w:color w:val="1F3262"/>
                        <w:spacing w:val="3"/>
                        <w:sz w:val="14"/>
                        <w:szCs w:val="14"/>
                      </w:rPr>
                      <w:t xml:space="preserve">Vanderbijlpark Campus </w:t>
                    </w:r>
                  </w:p>
                </w:txbxContent>
              </v:textbox>
            </v:shape>
          </w:pict>
        </mc:Fallback>
      </mc:AlternateContent>
    </w:r>
    <w:r w:rsidR="00A96F30">
      <w:rPr>
        <w:noProof/>
        <w:lang w:val="en-ZA" w:eastAsia="en-ZA"/>
      </w:rPr>
      <w:drawing>
        <wp:inline distT="0" distB="0" distL="0" distR="0" wp14:anchorId="5A07D679" wp14:editId="6B2BAFF1">
          <wp:extent cx="7560330" cy="2695575"/>
          <wp:effectExtent l="0" t="0" r="2540" b="0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Picture 25"/>
                  <pic:cNvPicPr/>
                </pic:nvPicPr>
                <pic:blipFill rotWithShape="1"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906" b="2190"/>
                  <a:stretch/>
                </pic:blipFill>
                <pic:spPr bwMode="auto">
                  <a:xfrm>
                    <a:off x="0" y="0"/>
                    <a:ext cx="7562088" cy="269620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300B0"/>
    <w:multiLevelType w:val="hybridMultilevel"/>
    <w:tmpl w:val="BD5625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0116D"/>
    <w:multiLevelType w:val="hybridMultilevel"/>
    <w:tmpl w:val="8F147F9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2E1388"/>
    <w:multiLevelType w:val="hybridMultilevel"/>
    <w:tmpl w:val="347AB9BE"/>
    <w:lvl w:ilvl="0" w:tplc="333E2E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0B655F"/>
    <w:multiLevelType w:val="hybridMultilevel"/>
    <w:tmpl w:val="66C28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3B45CE"/>
    <w:multiLevelType w:val="hybridMultilevel"/>
    <w:tmpl w:val="340040B0"/>
    <w:lvl w:ilvl="0" w:tplc="CBEEDCD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tzQ0MLQwNTA3sjBR0lEKTi0uzszPAykwrwUAOKofaCwAAAA="/>
  </w:docVars>
  <w:rsids>
    <w:rsidRoot w:val="00E25828"/>
    <w:rsid w:val="00004974"/>
    <w:rsid w:val="00030BAE"/>
    <w:rsid w:val="00031984"/>
    <w:rsid w:val="00034C20"/>
    <w:rsid w:val="000402C1"/>
    <w:rsid w:val="00082165"/>
    <w:rsid w:val="000A072F"/>
    <w:rsid w:val="000C231A"/>
    <w:rsid w:val="001139F8"/>
    <w:rsid w:val="0014508E"/>
    <w:rsid w:val="00165406"/>
    <w:rsid w:val="0018386D"/>
    <w:rsid w:val="00195FD1"/>
    <w:rsid w:val="00214EDB"/>
    <w:rsid w:val="00244A1C"/>
    <w:rsid w:val="00252DA0"/>
    <w:rsid w:val="00270A64"/>
    <w:rsid w:val="002733F2"/>
    <w:rsid w:val="0029139A"/>
    <w:rsid w:val="002918A2"/>
    <w:rsid w:val="002920B3"/>
    <w:rsid w:val="002D25B7"/>
    <w:rsid w:val="002F1661"/>
    <w:rsid w:val="002F542B"/>
    <w:rsid w:val="00305D5D"/>
    <w:rsid w:val="003573B7"/>
    <w:rsid w:val="00371FB4"/>
    <w:rsid w:val="00382C93"/>
    <w:rsid w:val="003A37A8"/>
    <w:rsid w:val="003D0F1B"/>
    <w:rsid w:val="00401295"/>
    <w:rsid w:val="00442182"/>
    <w:rsid w:val="0044537D"/>
    <w:rsid w:val="00464A63"/>
    <w:rsid w:val="00472451"/>
    <w:rsid w:val="00483428"/>
    <w:rsid w:val="004967BE"/>
    <w:rsid w:val="00525C7F"/>
    <w:rsid w:val="005328AF"/>
    <w:rsid w:val="00541C2C"/>
    <w:rsid w:val="0058371E"/>
    <w:rsid w:val="005C6D5A"/>
    <w:rsid w:val="005F2968"/>
    <w:rsid w:val="00625B1E"/>
    <w:rsid w:val="00630781"/>
    <w:rsid w:val="006872DD"/>
    <w:rsid w:val="0069736A"/>
    <w:rsid w:val="006B1191"/>
    <w:rsid w:val="006C6041"/>
    <w:rsid w:val="006D39BB"/>
    <w:rsid w:val="006D7150"/>
    <w:rsid w:val="007017C9"/>
    <w:rsid w:val="0072081A"/>
    <w:rsid w:val="007378D8"/>
    <w:rsid w:val="007A664C"/>
    <w:rsid w:val="008551BC"/>
    <w:rsid w:val="0086363D"/>
    <w:rsid w:val="00877A0A"/>
    <w:rsid w:val="00894118"/>
    <w:rsid w:val="008A7833"/>
    <w:rsid w:val="008D22E6"/>
    <w:rsid w:val="00922E34"/>
    <w:rsid w:val="00926DFA"/>
    <w:rsid w:val="0095639C"/>
    <w:rsid w:val="00956740"/>
    <w:rsid w:val="0095797C"/>
    <w:rsid w:val="009A1D16"/>
    <w:rsid w:val="009A3F6E"/>
    <w:rsid w:val="009B217E"/>
    <w:rsid w:val="009B39A8"/>
    <w:rsid w:val="009B6FD3"/>
    <w:rsid w:val="009D6CC6"/>
    <w:rsid w:val="009E2BF5"/>
    <w:rsid w:val="009F2F46"/>
    <w:rsid w:val="00A05F19"/>
    <w:rsid w:val="00A22A47"/>
    <w:rsid w:val="00A31AB0"/>
    <w:rsid w:val="00A41F25"/>
    <w:rsid w:val="00A46FCD"/>
    <w:rsid w:val="00A66B10"/>
    <w:rsid w:val="00A725DF"/>
    <w:rsid w:val="00A82467"/>
    <w:rsid w:val="00A96F30"/>
    <w:rsid w:val="00AB0165"/>
    <w:rsid w:val="00AB0C86"/>
    <w:rsid w:val="00AC6712"/>
    <w:rsid w:val="00AD0AC7"/>
    <w:rsid w:val="00AF01F0"/>
    <w:rsid w:val="00B126E0"/>
    <w:rsid w:val="00B31405"/>
    <w:rsid w:val="00B64AA2"/>
    <w:rsid w:val="00B6546C"/>
    <w:rsid w:val="00B83531"/>
    <w:rsid w:val="00BA1E74"/>
    <w:rsid w:val="00BC3DF8"/>
    <w:rsid w:val="00BF5208"/>
    <w:rsid w:val="00C058BF"/>
    <w:rsid w:val="00C21483"/>
    <w:rsid w:val="00C41046"/>
    <w:rsid w:val="00C46D07"/>
    <w:rsid w:val="00C525CF"/>
    <w:rsid w:val="00C622E1"/>
    <w:rsid w:val="00C71024"/>
    <w:rsid w:val="00C7156F"/>
    <w:rsid w:val="00C74E86"/>
    <w:rsid w:val="00CD640A"/>
    <w:rsid w:val="00CE2EDE"/>
    <w:rsid w:val="00D049F3"/>
    <w:rsid w:val="00D20C20"/>
    <w:rsid w:val="00D314B0"/>
    <w:rsid w:val="00D91432"/>
    <w:rsid w:val="00DA1DA0"/>
    <w:rsid w:val="00DA3F89"/>
    <w:rsid w:val="00E16256"/>
    <w:rsid w:val="00E25828"/>
    <w:rsid w:val="00E34174"/>
    <w:rsid w:val="00E66983"/>
    <w:rsid w:val="00E93F3E"/>
    <w:rsid w:val="00EB077D"/>
    <w:rsid w:val="00F150BF"/>
    <w:rsid w:val="00FC1D1E"/>
    <w:rsid w:val="00FD68FD"/>
    <w:rsid w:val="00FF4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3D9A8C"/>
  <w15:chartTrackingRefBased/>
  <w15:docId w15:val="{06FF1A15-5B4F-4D7E-B169-957B44E85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58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5828"/>
  </w:style>
  <w:style w:type="paragraph" w:styleId="Footer">
    <w:name w:val="footer"/>
    <w:basedOn w:val="Normal"/>
    <w:link w:val="FooterChar"/>
    <w:uiPriority w:val="99"/>
    <w:unhideWhenUsed/>
    <w:rsid w:val="00E258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5828"/>
  </w:style>
  <w:style w:type="paragraph" w:customStyle="1" w:styleId="BasicParagraph">
    <w:name w:val="[Basic Paragraph]"/>
    <w:basedOn w:val="Normal"/>
    <w:uiPriority w:val="99"/>
    <w:rsid w:val="00DA3F8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character" w:styleId="Hyperlink">
    <w:name w:val="Hyperlink"/>
    <w:uiPriority w:val="99"/>
    <w:unhideWhenUsed/>
    <w:rsid w:val="00C7156F"/>
    <w:rPr>
      <w:color w:val="0000FF"/>
      <w:u w:val="single"/>
    </w:rPr>
  </w:style>
  <w:style w:type="paragraph" w:styleId="ListParagraph">
    <w:name w:val="List Paragraph"/>
    <w:aliases w:val="List Paragraph 1,Recommendatio,Grey Bullet List,Grey Bullet Style,Table of contents numbered,Recommendation,List Paragraph1,Bullet List,MCC Paragraph Indent"/>
    <w:basedOn w:val="Normal"/>
    <w:link w:val="ListParagraphChar"/>
    <w:uiPriority w:val="34"/>
    <w:qFormat/>
    <w:rsid w:val="00C7156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List Paragraph 1 Char,Recommendatio Char,Grey Bullet List Char,Grey Bullet Style Char,Table of contents numbered Char,Recommendation Char,List Paragraph1 Char,Bullet List Char,MCC Paragraph Indent Char"/>
    <w:link w:val="ListParagraph"/>
    <w:uiPriority w:val="34"/>
    <w:locked/>
    <w:rsid w:val="00C7156F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05F19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2081A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30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7" Type="http://schemas.openxmlformats.org/officeDocument/2006/relationships/image" Target="media/image7.jp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6" Type="http://schemas.openxmlformats.org/officeDocument/2006/relationships/image" Target="media/image6.jpg"/><Relationship Id="rId5" Type="http://schemas.openxmlformats.org/officeDocument/2006/relationships/image" Target="media/image5.jpg"/><Relationship Id="rId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420917-DA39-4F3A-90C6-43282FE770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0</Words>
  <Characters>115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osi Sithole</dc:creator>
  <cp:keywords/>
  <dc:description/>
  <cp:lastModifiedBy>Lebohang Monne</cp:lastModifiedBy>
  <cp:revision>7</cp:revision>
  <cp:lastPrinted>2022-03-01T12:28:00Z</cp:lastPrinted>
  <dcterms:created xsi:type="dcterms:W3CDTF">2022-07-21T08:30:00Z</dcterms:created>
  <dcterms:modified xsi:type="dcterms:W3CDTF">2023-04-12T08:39:00Z</dcterms:modified>
</cp:coreProperties>
</file>